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34209" w14:paraId="3D3A69A3" w14:textId="77777777" w:rsidTr="00E51BC3">
        <w:tc>
          <w:tcPr>
            <w:tcW w:w="4675" w:type="dxa"/>
          </w:tcPr>
          <w:p w14:paraId="2A84C24F" w14:textId="77777777" w:rsidR="00834209" w:rsidRDefault="00834209" w:rsidP="00E51BC3">
            <w:r>
              <w:t>Course</w:t>
            </w:r>
          </w:p>
        </w:tc>
        <w:tc>
          <w:tcPr>
            <w:tcW w:w="4675" w:type="dxa"/>
          </w:tcPr>
          <w:p w14:paraId="421F1376" w14:textId="77777777" w:rsidR="00834209" w:rsidRDefault="00834209" w:rsidP="00E51BC3">
            <w:r>
              <w:rPr>
                <w:rFonts w:asciiTheme="minorHAnsi" w:hAnsiTheme="minorHAnsi" w:cstheme="minorHAnsi"/>
                <w:w w:val="105"/>
              </w:rPr>
              <w:t>INFT1201</w:t>
            </w:r>
            <w:r w:rsidRPr="00CC015D">
              <w:rPr>
                <w:rFonts w:asciiTheme="minorHAnsi" w:hAnsiTheme="minorHAnsi" w:cstheme="minorHAnsi"/>
                <w:w w:val="105"/>
              </w:rPr>
              <w:t xml:space="preserve"> Hacking and Exploit</w:t>
            </w:r>
            <w:r>
              <w:rPr>
                <w:rFonts w:asciiTheme="minorHAnsi" w:hAnsiTheme="minorHAnsi" w:cstheme="minorHAnsi"/>
                <w:w w:val="105"/>
              </w:rPr>
              <w:t>s</w:t>
            </w:r>
          </w:p>
        </w:tc>
      </w:tr>
      <w:tr w:rsidR="00834209" w14:paraId="32A071B6" w14:textId="77777777" w:rsidTr="00E51BC3">
        <w:tc>
          <w:tcPr>
            <w:tcW w:w="4675" w:type="dxa"/>
          </w:tcPr>
          <w:p w14:paraId="04F36EE8" w14:textId="77777777" w:rsidR="00834209" w:rsidRDefault="00834209" w:rsidP="00E51BC3">
            <w:r>
              <w:t>Lab</w:t>
            </w:r>
          </w:p>
        </w:tc>
        <w:tc>
          <w:tcPr>
            <w:tcW w:w="4675" w:type="dxa"/>
          </w:tcPr>
          <w:p w14:paraId="09F261D9" w14:textId="6356230E" w:rsidR="00834209" w:rsidRDefault="00834209" w:rsidP="00E51BC3">
            <w:r>
              <w:t xml:space="preserve">Lab </w:t>
            </w:r>
            <w:r>
              <w:t>05</w:t>
            </w:r>
            <w:r>
              <w:t xml:space="preserve">- </w:t>
            </w:r>
            <w:r>
              <w:t>Post Exploitation</w:t>
            </w:r>
          </w:p>
        </w:tc>
      </w:tr>
      <w:tr w:rsidR="00834209" w14:paraId="74C33468" w14:textId="77777777" w:rsidTr="00E51BC3">
        <w:tc>
          <w:tcPr>
            <w:tcW w:w="4675" w:type="dxa"/>
          </w:tcPr>
          <w:p w14:paraId="50372F94" w14:textId="77777777" w:rsidR="00834209" w:rsidRDefault="00834209" w:rsidP="00E51BC3">
            <w:r>
              <w:t>Name of the Student</w:t>
            </w:r>
          </w:p>
        </w:tc>
        <w:tc>
          <w:tcPr>
            <w:tcW w:w="4675" w:type="dxa"/>
          </w:tcPr>
          <w:p w14:paraId="70292026" w14:textId="77777777" w:rsidR="00834209" w:rsidRDefault="00834209" w:rsidP="00E51BC3">
            <w:r>
              <w:t>Maisha Khatoon</w:t>
            </w:r>
          </w:p>
        </w:tc>
      </w:tr>
      <w:tr w:rsidR="00834209" w14:paraId="4EF8857E" w14:textId="77777777" w:rsidTr="00E51BC3">
        <w:tc>
          <w:tcPr>
            <w:tcW w:w="4675" w:type="dxa"/>
          </w:tcPr>
          <w:p w14:paraId="7FBE7B7B" w14:textId="77777777" w:rsidR="00834209" w:rsidRDefault="00834209" w:rsidP="00E51BC3">
            <w:r>
              <w:t>Student ID</w:t>
            </w:r>
          </w:p>
        </w:tc>
        <w:tc>
          <w:tcPr>
            <w:tcW w:w="4675" w:type="dxa"/>
          </w:tcPr>
          <w:p w14:paraId="499407B5" w14:textId="77777777" w:rsidR="00834209" w:rsidRDefault="00834209" w:rsidP="00E51BC3">
            <w:r>
              <w:t>100899259</w:t>
            </w:r>
          </w:p>
        </w:tc>
      </w:tr>
    </w:tbl>
    <w:p w14:paraId="2F260B57" w14:textId="77777777" w:rsidR="00834209" w:rsidRDefault="00834209" w:rsidP="00834209">
      <w:pPr>
        <w:jc w:val="center"/>
        <w:rPr>
          <w:rFonts w:asciiTheme="minorHAnsi" w:hAnsiTheme="minorHAnsi" w:cstheme="minorHAnsi"/>
        </w:rPr>
      </w:pPr>
    </w:p>
    <w:p w14:paraId="354EC914" w14:textId="77777777" w:rsidR="00834209" w:rsidRDefault="00834209" w:rsidP="004E5D36">
      <w:pPr>
        <w:jc w:val="center"/>
        <w:rPr>
          <w:rFonts w:asciiTheme="minorHAnsi" w:hAnsiTheme="minorHAnsi" w:cstheme="minorHAnsi"/>
          <w:w w:val="105"/>
        </w:rPr>
      </w:pPr>
    </w:p>
    <w:p w14:paraId="42513646" w14:textId="1B5209CD" w:rsidR="004E5D36" w:rsidRPr="00CC015D" w:rsidRDefault="00907547" w:rsidP="004E5D36">
      <w:pPr>
        <w:jc w:val="center"/>
        <w:rPr>
          <w:rFonts w:asciiTheme="minorHAnsi" w:hAnsiTheme="minorHAnsi" w:cstheme="minorHAnsi"/>
          <w:w w:val="105"/>
        </w:rPr>
      </w:pPr>
      <w:r>
        <w:rPr>
          <w:rFonts w:asciiTheme="minorHAnsi" w:hAnsiTheme="minorHAnsi" w:cstheme="minorHAnsi"/>
          <w:w w:val="105"/>
        </w:rPr>
        <w:t>INFT1201</w:t>
      </w:r>
      <w:r w:rsidR="004E5D36" w:rsidRPr="00CC015D">
        <w:rPr>
          <w:rFonts w:asciiTheme="minorHAnsi" w:hAnsiTheme="minorHAnsi" w:cstheme="minorHAnsi"/>
          <w:w w:val="105"/>
        </w:rPr>
        <w:t xml:space="preserve"> Hacking and Exploits</w:t>
      </w:r>
    </w:p>
    <w:p w14:paraId="0550A7E1" w14:textId="09BC583C" w:rsidR="004E5D36" w:rsidRDefault="00132FE5" w:rsidP="004E5D36">
      <w:pPr>
        <w:jc w:val="center"/>
        <w:rPr>
          <w:rFonts w:asciiTheme="minorHAnsi" w:hAnsiTheme="minorHAnsi" w:cstheme="minorHAnsi"/>
        </w:rPr>
      </w:pPr>
      <w:r w:rsidRPr="00124D2B">
        <w:rPr>
          <w:rFonts w:asciiTheme="minorHAnsi" w:hAnsiTheme="minorHAnsi" w:cstheme="minorHAnsi"/>
        </w:rPr>
        <w:t xml:space="preserve">Lab </w:t>
      </w:r>
      <w:r w:rsidR="004E49EB">
        <w:rPr>
          <w:rFonts w:asciiTheme="minorHAnsi" w:hAnsiTheme="minorHAnsi" w:cstheme="minorHAnsi"/>
        </w:rPr>
        <w:t>5</w:t>
      </w:r>
      <w:r w:rsidRPr="00124D2B">
        <w:rPr>
          <w:rFonts w:asciiTheme="minorHAnsi" w:hAnsiTheme="minorHAnsi" w:cstheme="minorHAnsi"/>
        </w:rPr>
        <w:t xml:space="preserve">: </w:t>
      </w:r>
      <w:r w:rsidR="004E49EB">
        <w:rPr>
          <w:rFonts w:asciiTheme="minorHAnsi" w:hAnsiTheme="minorHAnsi" w:cstheme="minorHAnsi"/>
        </w:rPr>
        <w:t>Post Exploitation</w:t>
      </w:r>
      <w:r w:rsidR="00AB2D0D">
        <w:rPr>
          <w:rFonts w:asciiTheme="minorHAnsi" w:hAnsiTheme="minorHAnsi" w:cstheme="minorHAnsi"/>
        </w:rPr>
        <w:t xml:space="preserve"> -</w:t>
      </w:r>
      <w:r w:rsidR="001B1FA1">
        <w:rPr>
          <w:rFonts w:asciiTheme="minorHAnsi" w:hAnsiTheme="minorHAnsi" w:cstheme="minorHAnsi"/>
        </w:rPr>
        <w:t xml:space="preserve">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4475E6F9" w14:textId="1991B5B7" w:rsidR="00C26680" w:rsidRDefault="00C26680" w:rsidP="00AB2D0D">
      <w:pPr>
        <w:rPr>
          <w:rFonts w:asciiTheme="minorHAnsi" w:hAnsiTheme="minorHAnsi" w:cstheme="minorHAnsi"/>
          <w:b/>
          <w:bCs/>
        </w:rPr>
      </w:pPr>
      <w:bookmarkStart w:id="0" w:name="_Hlk60250843"/>
      <w:r w:rsidRPr="00C26680">
        <w:rPr>
          <w:rFonts w:asciiTheme="minorHAnsi" w:hAnsiTheme="minorHAnsi" w:cstheme="minorHAnsi"/>
          <w:b/>
          <w:bCs/>
          <w:color w:val="FF0000"/>
        </w:rPr>
        <w:t>NOTE</w:t>
      </w:r>
      <w:r>
        <w:rPr>
          <w:rFonts w:asciiTheme="minorHAnsi" w:hAnsiTheme="minorHAnsi" w:cstheme="minorHAnsi"/>
          <w:b/>
          <w:bCs/>
        </w:rPr>
        <w:t>: There is a 5 marks penalty per extra screenshot.</w:t>
      </w:r>
    </w:p>
    <w:p w14:paraId="7507EF69" w14:textId="60A3A614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1 Here</w:t>
      </w:r>
      <w:r w:rsidR="00A00F5E">
        <w:rPr>
          <w:rFonts w:asciiTheme="minorHAnsi" w:hAnsiTheme="minorHAnsi" w:cstheme="minorHAnsi"/>
        </w:rPr>
        <w:t xml:space="preserve"> (10 Marks)</w:t>
      </w:r>
    </w:p>
    <w:p w14:paraId="63E45F69" w14:textId="1BFAB7E1" w:rsidR="003652EF" w:rsidRPr="00AB2D0D" w:rsidRDefault="003652EF" w:rsidP="00AB2D0D">
      <w:pPr>
        <w:rPr>
          <w:rFonts w:asciiTheme="minorHAnsi" w:hAnsiTheme="minorHAnsi" w:cstheme="minorHAnsi"/>
        </w:rPr>
      </w:pPr>
      <w:r w:rsidRPr="003652EF">
        <w:rPr>
          <w:rFonts w:asciiTheme="minorHAnsi" w:hAnsiTheme="minorHAnsi" w:cstheme="minorHAnsi"/>
        </w:rPr>
        <w:drawing>
          <wp:inline distT="0" distB="0" distL="0" distR="0" wp14:anchorId="7C6CF8F1" wp14:editId="07E98EEA">
            <wp:extent cx="5943600" cy="3808095"/>
            <wp:effectExtent l="0" t="0" r="0" b="1905"/>
            <wp:docPr id="10792567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25675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214F2" w14:textId="05F4DEA3" w:rsidR="00AB2D0D" w:rsidRDefault="00AB2D0D" w:rsidP="00AB2D0D">
      <w:pPr>
        <w:rPr>
          <w:rFonts w:asciiTheme="minorHAnsi" w:hAnsiTheme="minorHAnsi" w:cstheme="minorHAnsi"/>
          <w:b/>
          <w:bCs/>
        </w:rPr>
      </w:pPr>
    </w:p>
    <w:p w14:paraId="4DF05E20" w14:textId="235C6FB2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</w:t>
      </w:r>
      <w:r w:rsidR="00BB12FF">
        <w:rPr>
          <w:rFonts w:asciiTheme="minorHAnsi" w:hAnsiTheme="minorHAnsi" w:cstheme="minorHAnsi"/>
        </w:rPr>
        <w:t>15</w:t>
      </w:r>
      <w:r w:rsidR="00A00F5E">
        <w:rPr>
          <w:rFonts w:asciiTheme="minorHAnsi" w:hAnsiTheme="minorHAnsi" w:cstheme="minorHAnsi"/>
        </w:rPr>
        <w:t xml:space="preserve"> Marks)</w:t>
      </w:r>
    </w:p>
    <w:p w14:paraId="2966319C" w14:textId="0E133DD2" w:rsidR="003652EF" w:rsidRPr="00994B65" w:rsidRDefault="00F11CA8" w:rsidP="00AB2D0D">
      <w:pPr>
        <w:rPr>
          <w:rFonts w:asciiTheme="minorHAnsi" w:hAnsiTheme="minorHAnsi" w:cstheme="minorHAnsi"/>
        </w:rPr>
      </w:pPr>
      <w:r w:rsidRPr="00F11CA8">
        <w:rPr>
          <w:rFonts w:asciiTheme="minorHAnsi" w:hAnsiTheme="minorHAnsi" w:cstheme="minorHAnsi"/>
        </w:rPr>
        <w:drawing>
          <wp:inline distT="0" distB="0" distL="0" distR="0" wp14:anchorId="13374C60" wp14:editId="07BD2564">
            <wp:extent cx="5943600" cy="1270000"/>
            <wp:effectExtent l="0" t="0" r="0" b="6350"/>
            <wp:docPr id="15705467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46763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E9AF675" w14:textId="751746D1" w:rsidR="00684911" w:rsidRDefault="00D1711F" w:rsidP="00684911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3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25 Marks)</w:t>
      </w:r>
    </w:p>
    <w:p w14:paraId="5FF8D85B" w14:textId="1E0DCCB0" w:rsidR="00B10F49" w:rsidRDefault="00B10F49" w:rsidP="00684911">
      <w:pPr>
        <w:rPr>
          <w:rFonts w:asciiTheme="minorHAnsi" w:hAnsiTheme="minorHAnsi" w:cstheme="minorHAnsi"/>
        </w:rPr>
      </w:pPr>
    </w:p>
    <w:p w14:paraId="38D68FC7" w14:textId="262EDDCF" w:rsidR="00BB12FF" w:rsidRDefault="00124112" w:rsidP="00684911">
      <w:pPr>
        <w:rPr>
          <w:rFonts w:asciiTheme="minorHAnsi" w:hAnsiTheme="minorHAnsi" w:cstheme="minorHAnsi"/>
        </w:rPr>
      </w:pPr>
      <w:r w:rsidRPr="00124112">
        <w:rPr>
          <w:rFonts w:asciiTheme="minorHAnsi" w:hAnsiTheme="minorHAnsi" w:cstheme="minorHAnsi"/>
        </w:rPr>
        <w:lastRenderedPageBreak/>
        <w:drawing>
          <wp:inline distT="0" distB="0" distL="0" distR="0" wp14:anchorId="6F001B99" wp14:editId="79883D7A">
            <wp:extent cx="5943600" cy="4536440"/>
            <wp:effectExtent l="0" t="0" r="0" b="0"/>
            <wp:docPr id="138127760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1277602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83BE5" w14:textId="38768223" w:rsidR="00B10F49" w:rsidRDefault="00B10F49" w:rsidP="00B10F49">
      <w:pPr>
        <w:rPr>
          <w:rFonts w:asciiTheme="minorHAnsi" w:hAnsiTheme="minorHAnsi" w:cstheme="minorHAnsi"/>
        </w:rPr>
      </w:pPr>
      <w:r w:rsidRPr="00185196">
        <w:rPr>
          <w:rFonts w:asciiTheme="minorHAnsi" w:hAnsiTheme="minorHAnsi" w:cstheme="minorHAnsi"/>
          <w:highlight w:val="yellow"/>
        </w:rPr>
        <w:t>Insert Screenshot#</w:t>
      </w:r>
      <w:r w:rsidR="00AB2D0D">
        <w:rPr>
          <w:rFonts w:asciiTheme="minorHAnsi" w:hAnsiTheme="minorHAnsi" w:cstheme="minorHAnsi"/>
          <w:highlight w:val="yellow"/>
        </w:rPr>
        <w:t>4</w:t>
      </w:r>
      <w:r w:rsidRPr="00185196">
        <w:rPr>
          <w:rFonts w:asciiTheme="minorHAnsi" w:hAnsiTheme="minorHAnsi" w:cstheme="minorHAnsi"/>
          <w:highlight w:val="yellow"/>
        </w:rPr>
        <w:t xml:space="preserve"> Here</w:t>
      </w:r>
      <w:r w:rsidR="00A00F5E">
        <w:rPr>
          <w:rFonts w:asciiTheme="minorHAnsi" w:hAnsiTheme="minorHAnsi" w:cstheme="minorHAnsi"/>
        </w:rPr>
        <w:t xml:space="preserve"> (</w:t>
      </w:r>
      <w:r w:rsidR="00C26680">
        <w:rPr>
          <w:rFonts w:asciiTheme="minorHAnsi" w:hAnsiTheme="minorHAnsi" w:cstheme="minorHAnsi"/>
        </w:rPr>
        <w:t>25</w:t>
      </w:r>
      <w:r w:rsidR="00A00F5E">
        <w:rPr>
          <w:rFonts w:asciiTheme="minorHAnsi" w:hAnsiTheme="minorHAnsi" w:cstheme="minorHAnsi"/>
        </w:rPr>
        <w:t xml:space="preserve"> Marks)</w:t>
      </w:r>
    </w:p>
    <w:p w14:paraId="1C6E879B" w14:textId="77777777" w:rsidR="00124112" w:rsidRDefault="00124112" w:rsidP="00B10F49">
      <w:pPr>
        <w:rPr>
          <w:rFonts w:asciiTheme="minorHAnsi" w:hAnsiTheme="minorHAnsi" w:cstheme="minorHAnsi"/>
        </w:rPr>
      </w:pPr>
    </w:p>
    <w:p w14:paraId="166EDFE9" w14:textId="0B6BE964" w:rsidR="00BB12FF" w:rsidRDefault="00124112" w:rsidP="00BB12FF">
      <w:pPr>
        <w:rPr>
          <w:rFonts w:asciiTheme="minorHAnsi" w:hAnsiTheme="minorHAnsi" w:cstheme="minorHAnsi"/>
        </w:rPr>
      </w:pPr>
      <w:r w:rsidRPr="00124112">
        <w:rPr>
          <w:rFonts w:asciiTheme="minorHAnsi" w:hAnsiTheme="minorHAnsi" w:cstheme="minorHAnsi"/>
        </w:rPr>
        <w:lastRenderedPageBreak/>
        <w:drawing>
          <wp:inline distT="0" distB="0" distL="0" distR="0" wp14:anchorId="45E54884" wp14:editId="0763745E">
            <wp:extent cx="5943600" cy="3687445"/>
            <wp:effectExtent l="0" t="0" r="0" b="8255"/>
            <wp:docPr id="208122304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223045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7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B12FF" w:rsidRPr="00185196">
        <w:rPr>
          <w:rFonts w:asciiTheme="minorHAnsi" w:hAnsiTheme="minorHAnsi" w:cstheme="minorHAnsi"/>
          <w:highlight w:val="yellow"/>
        </w:rPr>
        <w:t>Insert Screenshot#</w:t>
      </w:r>
      <w:r w:rsidR="00BB12FF">
        <w:rPr>
          <w:rFonts w:asciiTheme="minorHAnsi" w:hAnsiTheme="minorHAnsi" w:cstheme="minorHAnsi"/>
          <w:highlight w:val="yellow"/>
        </w:rPr>
        <w:t>5</w:t>
      </w:r>
      <w:r w:rsidR="00BB12FF" w:rsidRPr="00185196">
        <w:rPr>
          <w:rFonts w:asciiTheme="minorHAnsi" w:hAnsiTheme="minorHAnsi" w:cstheme="minorHAnsi"/>
          <w:highlight w:val="yellow"/>
        </w:rPr>
        <w:t xml:space="preserve"> Here</w:t>
      </w:r>
      <w:r w:rsidR="00BB12FF">
        <w:rPr>
          <w:rFonts w:asciiTheme="minorHAnsi" w:hAnsiTheme="minorHAnsi" w:cstheme="minorHAnsi"/>
        </w:rPr>
        <w:t xml:space="preserve"> (25 Marks)</w:t>
      </w:r>
    </w:p>
    <w:p w14:paraId="31DA9708" w14:textId="77777777" w:rsidR="00124112" w:rsidRDefault="00124112" w:rsidP="00BB12FF">
      <w:pPr>
        <w:rPr>
          <w:rFonts w:asciiTheme="minorHAnsi" w:hAnsiTheme="minorHAnsi" w:cstheme="minorHAnsi"/>
        </w:rPr>
      </w:pPr>
    </w:p>
    <w:p w14:paraId="0753ED22" w14:textId="597EAFE8" w:rsidR="004E49EB" w:rsidRDefault="0022012B" w:rsidP="004E49EB">
      <w:pPr>
        <w:rPr>
          <w:rFonts w:asciiTheme="minorHAnsi" w:hAnsiTheme="minorHAnsi" w:cstheme="minorHAnsi"/>
          <w:highlight w:val="yellow"/>
        </w:rPr>
      </w:pPr>
      <w:r w:rsidRPr="0022012B">
        <w:rPr>
          <w:rFonts w:asciiTheme="minorHAnsi" w:hAnsiTheme="minorHAnsi" w:cstheme="minorHAnsi"/>
        </w:rPr>
        <w:drawing>
          <wp:inline distT="0" distB="0" distL="0" distR="0" wp14:anchorId="6C2F2F8B" wp14:editId="6E13A125">
            <wp:extent cx="5943600" cy="3175635"/>
            <wp:effectExtent l="0" t="0" r="0" b="5715"/>
            <wp:docPr id="1513353577" name="Picture 1" descr="A computer screen with a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3353577" name="Picture 1" descr="A computer screen with a white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C4BE4" w14:textId="05EDA31E" w:rsidR="004E49EB" w:rsidRDefault="004E49EB" w:rsidP="004E49EB">
      <w:pPr>
        <w:rPr>
          <w:rFonts w:asciiTheme="minorHAnsi" w:hAnsiTheme="minorHAnsi" w:cstheme="minorHAnsi"/>
        </w:rPr>
      </w:pPr>
      <w:r w:rsidRPr="00CF1C61">
        <w:rPr>
          <w:rFonts w:asciiTheme="minorHAnsi" w:hAnsiTheme="minorHAnsi" w:cstheme="minorHAnsi"/>
          <w:highlight w:val="yellow"/>
        </w:rPr>
        <w:t>BONUS PART (</w:t>
      </w:r>
      <w:r>
        <w:rPr>
          <w:rFonts w:asciiTheme="minorHAnsi" w:hAnsiTheme="minorHAnsi" w:cstheme="minorHAnsi"/>
          <w:highlight w:val="yellow"/>
        </w:rPr>
        <w:t>10</w:t>
      </w:r>
      <w:r w:rsidRPr="00CF1C61">
        <w:rPr>
          <w:rFonts w:asciiTheme="minorHAnsi" w:hAnsiTheme="minorHAnsi" w:cstheme="minorHAnsi"/>
          <w:highlight w:val="yellow"/>
        </w:rPr>
        <w:t xml:space="preserve"> marks)</w:t>
      </w:r>
    </w:p>
    <w:p w14:paraId="188DE3F5" w14:textId="4366521A" w:rsidR="00BB12FF" w:rsidRPr="00AB2D0D" w:rsidRDefault="00BB12FF" w:rsidP="00AB2D0D">
      <w:pPr>
        <w:rPr>
          <w:rFonts w:asciiTheme="minorHAnsi" w:hAnsiTheme="minorHAnsi" w:cstheme="minorHAnsi"/>
        </w:rPr>
      </w:pPr>
    </w:p>
    <w:sectPr w:rsidR="00BB12FF" w:rsidRPr="00AB2D0D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4E277C" w14:textId="77777777" w:rsidR="00695953" w:rsidRDefault="00695953" w:rsidP="004E5D36">
      <w:r>
        <w:separator/>
      </w:r>
    </w:p>
  </w:endnote>
  <w:endnote w:type="continuationSeparator" w:id="0">
    <w:p w14:paraId="3FF8D7F1" w14:textId="77777777" w:rsidR="00695953" w:rsidRDefault="00695953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0A61D" w14:textId="77777777" w:rsidR="00695953" w:rsidRDefault="00695953" w:rsidP="004E5D36">
      <w:r>
        <w:separator/>
      </w:r>
    </w:p>
  </w:footnote>
  <w:footnote w:type="continuationSeparator" w:id="0">
    <w:p w14:paraId="13A0D59A" w14:textId="77777777" w:rsidR="00695953" w:rsidRDefault="00695953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416761">
    <w:abstractNumId w:val="1"/>
  </w:num>
  <w:num w:numId="2" w16cid:durableId="2030988520">
    <w:abstractNumId w:val="6"/>
  </w:num>
  <w:num w:numId="3" w16cid:durableId="20205770">
    <w:abstractNumId w:val="4"/>
  </w:num>
  <w:num w:numId="4" w16cid:durableId="1776824384">
    <w:abstractNumId w:val="5"/>
  </w:num>
  <w:num w:numId="5" w16cid:durableId="570235772">
    <w:abstractNumId w:val="2"/>
  </w:num>
  <w:num w:numId="6" w16cid:durableId="1587762332">
    <w:abstractNumId w:val="3"/>
  </w:num>
  <w:num w:numId="7" w16cid:durableId="18386889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ka1AEjHzRItAAAA"/>
  </w:docVars>
  <w:rsids>
    <w:rsidRoot w:val="0039687E"/>
    <w:rsid w:val="00006588"/>
    <w:rsid w:val="00006939"/>
    <w:rsid w:val="00010339"/>
    <w:rsid w:val="00013DB7"/>
    <w:rsid w:val="00024416"/>
    <w:rsid w:val="00064229"/>
    <w:rsid w:val="00077286"/>
    <w:rsid w:val="000A6307"/>
    <w:rsid w:val="00124112"/>
    <w:rsid w:val="00132FE5"/>
    <w:rsid w:val="0016226E"/>
    <w:rsid w:val="00185196"/>
    <w:rsid w:val="001B1FA1"/>
    <w:rsid w:val="0022012B"/>
    <w:rsid w:val="0026517E"/>
    <w:rsid w:val="003652EF"/>
    <w:rsid w:val="003932BE"/>
    <w:rsid w:val="0039687E"/>
    <w:rsid w:val="003C75EF"/>
    <w:rsid w:val="003D1B35"/>
    <w:rsid w:val="00486437"/>
    <w:rsid w:val="004E49EB"/>
    <w:rsid w:val="004E5D36"/>
    <w:rsid w:val="00505486"/>
    <w:rsid w:val="005127AB"/>
    <w:rsid w:val="005173B6"/>
    <w:rsid w:val="005747B2"/>
    <w:rsid w:val="00576AEF"/>
    <w:rsid w:val="005A48A8"/>
    <w:rsid w:val="005A709B"/>
    <w:rsid w:val="005B2CF5"/>
    <w:rsid w:val="006049E6"/>
    <w:rsid w:val="0060642D"/>
    <w:rsid w:val="00614932"/>
    <w:rsid w:val="00684911"/>
    <w:rsid w:val="00693E2A"/>
    <w:rsid w:val="00695953"/>
    <w:rsid w:val="007C0691"/>
    <w:rsid w:val="007D2696"/>
    <w:rsid w:val="007D4648"/>
    <w:rsid w:val="00834209"/>
    <w:rsid w:val="00854363"/>
    <w:rsid w:val="00867234"/>
    <w:rsid w:val="00881EA1"/>
    <w:rsid w:val="00902F7E"/>
    <w:rsid w:val="00907547"/>
    <w:rsid w:val="00951EA2"/>
    <w:rsid w:val="00974355"/>
    <w:rsid w:val="00994B65"/>
    <w:rsid w:val="009C5919"/>
    <w:rsid w:val="00A00F5E"/>
    <w:rsid w:val="00A067B7"/>
    <w:rsid w:val="00A45BBB"/>
    <w:rsid w:val="00AB2D0D"/>
    <w:rsid w:val="00B10F49"/>
    <w:rsid w:val="00B517F8"/>
    <w:rsid w:val="00B520CE"/>
    <w:rsid w:val="00BA3587"/>
    <w:rsid w:val="00BB12FF"/>
    <w:rsid w:val="00C26680"/>
    <w:rsid w:val="00C53BDA"/>
    <w:rsid w:val="00C746CE"/>
    <w:rsid w:val="00C86CBE"/>
    <w:rsid w:val="00CB6587"/>
    <w:rsid w:val="00CF4349"/>
    <w:rsid w:val="00D1711F"/>
    <w:rsid w:val="00D726A0"/>
    <w:rsid w:val="00D9621C"/>
    <w:rsid w:val="00DE3DBE"/>
    <w:rsid w:val="00E5264E"/>
    <w:rsid w:val="00EF40CD"/>
    <w:rsid w:val="00F02C92"/>
    <w:rsid w:val="00F03F75"/>
    <w:rsid w:val="00F11CA8"/>
    <w:rsid w:val="00F203C2"/>
    <w:rsid w:val="00F54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12FF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table" w:styleId="TableGrid">
    <w:name w:val="Table Grid"/>
    <w:basedOn w:val="TableNormal"/>
    <w:uiPriority w:val="39"/>
    <w:rsid w:val="00834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8.png"/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3</Pages>
  <Words>79</Words>
  <Characters>391</Characters>
  <Application>Microsoft Office Word</Application>
  <DocSecurity>0</DocSecurity>
  <Lines>1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Maisha Khatoon</cp:lastModifiedBy>
  <cp:revision>3</cp:revision>
  <dcterms:created xsi:type="dcterms:W3CDTF">2023-07-27T02:37:00Z</dcterms:created>
  <dcterms:modified xsi:type="dcterms:W3CDTF">2023-07-27T02:38:00Z</dcterms:modified>
</cp:coreProperties>
</file>